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52DD" w:rsidRPr="00002805" w:rsidRDefault="00CD52DD" w:rsidP="00CD52DD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CD52DD" w:rsidRPr="00002805" w:rsidTr="00AF6283">
        <w:tc>
          <w:tcPr>
            <w:tcW w:w="209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CD52DD" w:rsidRPr="00002805" w:rsidRDefault="00CD52DD" w:rsidP="00AF6283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CD52DD" w:rsidRPr="00002805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915D2F" w:rsidRDefault="00915D2F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Default="00CD52DD" w:rsidP="00CD52DD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CD52DD" w:rsidRPr="00CD52DD" w:rsidRDefault="00CD52DD" w:rsidP="00CD52DD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  <w:r w:rsidRPr="00CD52DD"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  <w:t>ΤΜΗΜΑ 1- ΨΥΧΟΜΕΝΟΣ ΕΠΩΑΣΤΙΚΟΣ ΑΝΑΚΙΝΗΤΗΣ ΚΑΙ ΕΠΙΤΡΑΠΕΖΙΟΙ ΦΥΓΟΚΕΝΤΡΟ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34"/>
        <w:gridCol w:w="989"/>
        <w:gridCol w:w="991"/>
        <w:gridCol w:w="1530"/>
        <w:gridCol w:w="811"/>
        <w:gridCol w:w="1458"/>
      </w:tblGrid>
      <w:tr w:rsidR="00CD52DD" w:rsidRPr="00B42CAB" w:rsidTr="00E6251E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226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CD52DD" w:rsidRPr="00002805" w:rsidTr="00E6251E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CD52DD" w:rsidRPr="00CD52DD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.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CD52DD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ΨΥΧΟΜΕΝΟΣ ΕΠΩΑΣΤΙΚΟΣ ΑΝΑΚΙΝΗΤΗΣ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D52DD" w:rsidRPr="00CD52DD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D52DD" w:rsidRPr="00002805" w:rsidTr="00E6251E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CD52DD" w:rsidRPr="00CD52DD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.2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CD52DD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C84E61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ΨΥΧΟΜΕΝΗ ΦΥΓΟΚΕΝΤΡΟΣ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D52DD" w:rsidRPr="00C84E61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D52DD" w:rsidRPr="00002805" w:rsidTr="00E6251E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CD52DD" w:rsidRPr="00CD52DD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.3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CD52DD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C84E61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ΦΥΓΟΚΕΝΤΡΟΣ ΓΙΑ SPIN DOWN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CD52DD" w:rsidRPr="00C84E61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D52DD" w:rsidRPr="00002805" w:rsidRDefault="00CD52DD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D52DD" w:rsidRPr="00002805" w:rsidRDefault="00CD52DD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E6251E" w:rsidRPr="00002805" w:rsidTr="00E6251E">
        <w:trPr>
          <w:trHeight w:val="627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E6251E" w:rsidRPr="00E6251E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E6251E" w:rsidRPr="00002805" w:rsidRDefault="00E6251E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E6251E" w:rsidRPr="00002805" w:rsidRDefault="00E6251E" w:rsidP="00CD52DD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692050" w:rsidRDefault="00692050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Pr="00002805" w:rsidRDefault="00E6251E" w:rsidP="00E6251E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lastRenderedPageBreak/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E6251E" w:rsidRDefault="00E6251E" w:rsidP="00CD52DD">
      <w:pPr>
        <w:rPr>
          <w:lang w:val="el-GR"/>
        </w:rPr>
      </w:pPr>
    </w:p>
    <w:p w:rsidR="00C84E61" w:rsidRDefault="00C84E61" w:rsidP="00CD52DD">
      <w:pPr>
        <w:rPr>
          <w:lang w:val="el-GR"/>
        </w:rPr>
      </w:pPr>
    </w:p>
    <w:p w:rsidR="00C84E61" w:rsidRPr="00B42CAB" w:rsidRDefault="000928A5" w:rsidP="00C84E61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n-US" w:eastAsia="en-US"/>
        </w:rPr>
      </w:pPr>
      <w:r w:rsidRPr="00B42CAB"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  <w:t>ΤΜΗΜΑ 2</w:t>
      </w:r>
      <w:r w:rsidR="00C84E61" w:rsidRPr="00B42CAB">
        <w:rPr>
          <w:rFonts w:asciiTheme="minorHAnsi" w:eastAsiaTheme="minorHAnsi" w:hAnsiTheme="minorHAnsi" w:cstheme="minorBidi"/>
          <w:b/>
          <w:bCs/>
          <w:szCs w:val="22"/>
          <w:lang w:val="el-GR" w:eastAsia="en-US"/>
        </w:rPr>
        <w:t xml:space="preserve">: </w:t>
      </w:r>
      <w:r w:rsidR="002274F7" w:rsidRPr="00B42CAB">
        <w:rPr>
          <w:rFonts w:asciiTheme="minorHAnsi" w:eastAsiaTheme="minorHAnsi" w:hAnsiTheme="minorHAnsi" w:cstheme="minorBidi"/>
          <w:b/>
          <w:bCs/>
          <w:sz w:val="24"/>
          <w:lang w:val="en-US" w:eastAsia="en-US"/>
        </w:rPr>
        <w:t>ΟΡΓΑΝΟ ΘΕΡΜΟΦΟΡΗΣΗΣ ΜΙΚΡΟΚΛΙΜΑΚΑ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34"/>
        <w:gridCol w:w="989"/>
        <w:gridCol w:w="991"/>
        <w:gridCol w:w="1530"/>
        <w:gridCol w:w="811"/>
        <w:gridCol w:w="1458"/>
      </w:tblGrid>
      <w:tr w:rsidR="00C84E61" w:rsidRPr="00B42CAB" w:rsidTr="00AF6283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226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C84E61" w:rsidRPr="00002805" w:rsidTr="00AF6283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C84E61" w:rsidRPr="00B42CAB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C84E61" w:rsidRPr="00B42CAB" w:rsidRDefault="002274F7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ΟΡΓΑΝΟ ΘΕΡΜΟΦΟΡΗΣΗΣ ΜΙΚΡΟΚΛΙΜΑΚΑΣ</w:t>
            </w:r>
          </w:p>
          <w:p w:rsidR="00E41F74" w:rsidRPr="00B42CAB" w:rsidRDefault="00E41F74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596" w:type="pct"/>
            <w:shd w:val="clear" w:color="auto" w:fill="auto"/>
            <w:vAlign w:val="center"/>
          </w:tcPr>
          <w:p w:rsidR="00C84E61" w:rsidRPr="00CD52DD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B42CAB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E6251E" w:rsidRPr="00002805" w:rsidTr="00E6251E">
        <w:trPr>
          <w:trHeight w:val="900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E6251E" w:rsidRPr="00E6251E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C84E61" w:rsidRDefault="00C84E61" w:rsidP="00C84E61">
      <w:pPr>
        <w:rPr>
          <w:lang w:val="el-GR"/>
        </w:rPr>
      </w:pPr>
    </w:p>
    <w:p w:rsidR="00C84E61" w:rsidRDefault="00C84E61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Pr="00002805" w:rsidRDefault="00E6251E" w:rsidP="00E6251E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lastRenderedPageBreak/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E6251E" w:rsidRPr="00002805" w:rsidTr="00852B3B">
        <w:tc>
          <w:tcPr>
            <w:tcW w:w="209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E6251E" w:rsidRPr="00002805" w:rsidRDefault="00E6251E" w:rsidP="00852B3B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E6251E" w:rsidRPr="00002805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E6251E" w:rsidRDefault="00E6251E" w:rsidP="00E6251E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E6251E" w:rsidRDefault="00E6251E" w:rsidP="00C84E61">
      <w:pPr>
        <w:rPr>
          <w:lang w:val="el-GR"/>
        </w:rPr>
      </w:pPr>
    </w:p>
    <w:p w:rsidR="00BE1771" w:rsidRPr="00BE1771" w:rsidRDefault="000928A5" w:rsidP="00BE1771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sz w:val="24"/>
          <w:lang w:val="el-GR" w:eastAsia="en-US"/>
        </w:rPr>
      </w:pPr>
      <w:r>
        <w:rPr>
          <w:rFonts w:asciiTheme="minorHAnsi" w:eastAsiaTheme="minorHAnsi" w:hAnsiTheme="minorHAnsi" w:cstheme="minorBidi"/>
          <w:b/>
          <w:sz w:val="28"/>
          <w:szCs w:val="28"/>
          <w:lang w:val="el-GR" w:eastAsia="en-US"/>
        </w:rPr>
        <w:t>ΤΜΗΜΑ 3</w:t>
      </w:r>
      <w:r w:rsidR="00BE1771" w:rsidRPr="00BE1771">
        <w:rPr>
          <w:rFonts w:asciiTheme="minorHAnsi" w:eastAsiaTheme="minorHAnsi" w:hAnsiTheme="minorHAnsi" w:cstheme="minorBidi"/>
          <w:b/>
          <w:sz w:val="28"/>
          <w:szCs w:val="28"/>
          <w:lang w:val="el-GR" w:eastAsia="en-US"/>
        </w:rPr>
        <w:t xml:space="preserve"> :</w:t>
      </w:r>
      <w:r w:rsidR="00BE1771" w:rsidRPr="00BE1771">
        <w:rPr>
          <w:rFonts w:asciiTheme="minorHAnsi" w:eastAsiaTheme="minorHAnsi" w:hAnsiTheme="minorHAnsi" w:cstheme="minorBidi"/>
          <w:b/>
          <w:szCs w:val="22"/>
          <w:lang w:val="el-GR" w:eastAsia="en-US"/>
        </w:rPr>
        <w:t xml:space="preserve"> </w:t>
      </w:r>
      <w:r w:rsidR="00BE1771" w:rsidRPr="00BE1771">
        <w:rPr>
          <w:rFonts w:asciiTheme="minorHAnsi" w:eastAsiaTheme="minorHAnsi" w:hAnsiTheme="minorHAnsi" w:cstheme="minorBidi"/>
          <w:b/>
          <w:sz w:val="24"/>
          <w:lang w:val="el-GR" w:eastAsia="en-US"/>
        </w:rPr>
        <w:t>ΣΥΣΤΗΜΑ ΥΓΡΗΣ ΧΡΩΜΑΤΟΓΡΑΦΙΑΣ ΓΙΑ ΤΑΧΥ ΚΑΘΑΡΙΣΜΟ ΒΙΟΜΟΡΙΩΝ , ΣΥΜΒΑΤΕΣ ΣΤΗΛΕΣ ΚΑΙ ΑΝΤΛΙΕΣ ΓΙΑ ΑΠΑΕΡΩΣΗ ΔΙΑΛΥΜΑΤΩΝ ΣΥΣΤΗΜΑΤΟ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1986"/>
        <w:gridCol w:w="992"/>
        <w:gridCol w:w="1133"/>
        <w:gridCol w:w="1417"/>
        <w:gridCol w:w="708"/>
        <w:gridCol w:w="1356"/>
      </w:tblGrid>
      <w:tr w:rsidR="00C84E61" w:rsidRPr="00B42CAB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197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8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683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854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27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17" w:type="pct"/>
            <w:shd w:val="clear" w:color="auto" w:fill="auto"/>
            <w:vAlign w:val="center"/>
            <w:hideMark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C84E61" w:rsidRPr="00002805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C84E61" w:rsidRPr="00CD52DD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-Α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C84E61" w:rsidRPr="00C84E61" w:rsidRDefault="00915D2F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Ε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πιτραπέζια συστήματα υγρής χρωματογραφίας, ειδικά σχεδιασμένα για ταχύ καθαρισμό </w:t>
            </w: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βιομορίων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και συγκεκριμένα πρωτεϊνών, πεπτιδίων και </w:t>
            </w: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νουκλεϊκών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οξέων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C84E61" w:rsidRPr="00CD52DD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2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84E61" w:rsidRPr="00002805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C84E61" w:rsidRPr="00CD52DD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-Β1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C84E61" w:rsidRPr="00915D2F" w:rsidRDefault="00915D2F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Προπακεταρισμένη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στήλη χρωματογραφίας μοριακής διήθησης για πρωτεΐνες με </w:t>
            </w: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Mr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3.000-70.000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C84E61" w:rsidRPr="00C84E61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3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C84E61" w:rsidRPr="00915D2F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C84E61" w:rsidRPr="00915D2F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C84E61" w:rsidRPr="00002805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C84E61" w:rsidRPr="00CD52DD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-Β2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C84E61" w:rsidRPr="00915D2F" w:rsidRDefault="00915D2F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Προπακεταρισμένη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στήλη χρωματογραφίας μοριακής διήθησης για πρωτεΐνες με </w:t>
            </w: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Mr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10.000-600.000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C84E61" w:rsidRPr="00C84E61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2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C84E61" w:rsidRPr="00002805" w:rsidRDefault="00C84E6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915D2F" w:rsidRPr="00002805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-Β3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915D2F" w:rsidRPr="00915D2F" w:rsidRDefault="00915D2F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Προπακεταρισμένη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</w:t>
            </w: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πεπτιδική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στήλη χρωματογραφίας μοριακής διήθησης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915D2F" w:rsidRP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915D2F" w:rsidRPr="00002805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915D2F" w:rsidRP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915D2F" w:rsidRPr="00002805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915D2F" w:rsidRPr="00002805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lastRenderedPageBreak/>
              <w:t>4-Β4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915D2F" w:rsidRPr="00915D2F" w:rsidRDefault="00915D2F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Προπακεταρισμένες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στήλες χρωματογραφίας </w:t>
            </w: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ανιοντοανταλλαγής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, συσκευασία 5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x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5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ml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915D2F" w:rsidRP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915D2F" w:rsidRPr="00002805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915D2F" w:rsidRP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915D2F" w:rsidRPr="00002805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915D2F" w:rsidRPr="00002805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-Β5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915D2F" w:rsidRPr="00915D2F" w:rsidRDefault="00915D2F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Προπακεταρισμένες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στήλες χρωματογραφίας </w:t>
            </w: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κατιοντοανταλλαγής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, συσκευασία 5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x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5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ml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915D2F" w:rsidRP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915D2F" w:rsidRPr="00002805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915D2F" w:rsidRP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915D2F" w:rsidRPr="00002805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915D2F" w:rsidRPr="00002805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-Β6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915D2F" w:rsidRPr="00915D2F" w:rsidRDefault="00915D2F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Προπακεταρισμένες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στήλες χρωματογραφίας συγγένειας, συσκευασία 5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x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5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ml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915D2F" w:rsidRP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915D2F" w:rsidRPr="00002805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915D2F" w:rsidRP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915D2F" w:rsidRPr="00002805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915D2F" w:rsidRPr="00002805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-Β7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915D2F" w:rsidRPr="00915D2F" w:rsidRDefault="00915D2F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proofErr w:type="spellStart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Προπακεταρισμένες</w:t>
            </w:r>
            <w:proofErr w:type="spellEnd"/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στήλες χρωματογραφίας συγγένειας 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His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-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tag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πρωτεϊνών, συσκευασία 5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x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5</w:t>
            </w:r>
            <w:r w:rsidRPr="00915D2F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ml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915D2F" w:rsidRP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915D2F" w:rsidRPr="00002805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915D2F" w:rsidRPr="00915D2F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915D2F" w:rsidRPr="00002805" w:rsidRDefault="00915D2F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866428" w:rsidRPr="00866428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866428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-Β8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866428" w:rsidRPr="00915D2F" w:rsidRDefault="00866428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proofErr w:type="spellStart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Ανασυνδυασμένη</w:t>
            </w:r>
            <w:proofErr w:type="spellEnd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</w:t>
            </w:r>
            <w:proofErr w:type="spellStart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Protein</w:t>
            </w:r>
            <w:proofErr w:type="spellEnd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G ρητίνη με δυνατότητα πρόσδεσης σε ευρύ φάσμα </w:t>
            </w:r>
            <w:proofErr w:type="spellStart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IgG</w:t>
            </w:r>
            <w:proofErr w:type="spellEnd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, 25ml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866428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866428" w:rsidRPr="00915D2F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866428" w:rsidRPr="00002805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866428" w:rsidRPr="00915D2F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866428" w:rsidRPr="00002805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866428" w:rsidRPr="00866428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866428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-Β9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866428" w:rsidRPr="00915D2F" w:rsidRDefault="00866428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proofErr w:type="spellStart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Προπακεταρισμένες</w:t>
            </w:r>
            <w:proofErr w:type="spellEnd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στήλες χρωματογραφίας ισχυρής </w:t>
            </w:r>
            <w:proofErr w:type="spellStart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ανιοντοανταλλαγής</w:t>
            </w:r>
            <w:proofErr w:type="spellEnd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, για δέσμευση και ενδιάμεσο καθαρισμό πρωτεϊνών, συσκευασία 5x5ml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866428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866428" w:rsidRPr="00915D2F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866428" w:rsidRPr="00002805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866428" w:rsidRPr="00915D2F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866428" w:rsidRPr="00002805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866428" w:rsidRPr="00866428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866428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4-Β10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866428" w:rsidRPr="00915D2F" w:rsidRDefault="00866428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proofErr w:type="spellStart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Προπακεταρισμένες</w:t>
            </w:r>
            <w:proofErr w:type="spellEnd"/>
            <w:r w:rsidRPr="00866428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 στήλες χρωματογραφίας διαχωρισμού βάσει μοριακού βάρους, οι οποίες να χρησιμοποιούνται συγκεκριμένα για αφαλάτωση των δειγμάτων, συσκευασία 5x5ml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866428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866428" w:rsidRPr="00915D2F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866428" w:rsidRPr="00002805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866428" w:rsidRPr="00915D2F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866428" w:rsidRPr="00002805" w:rsidRDefault="00866428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BE1771" w:rsidRPr="00866428" w:rsidTr="00866428">
        <w:trPr>
          <w:trHeight w:val="900"/>
        </w:trPr>
        <w:tc>
          <w:tcPr>
            <w:tcW w:w="424" w:type="pct"/>
            <w:shd w:val="clear" w:color="auto" w:fill="auto"/>
            <w:vAlign w:val="center"/>
          </w:tcPr>
          <w:p w:rsidR="00BE1771" w:rsidRPr="00BE1771" w:rsidRDefault="00BE177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4-</w:t>
            </w: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Γ</w:t>
            </w:r>
          </w:p>
        </w:tc>
        <w:tc>
          <w:tcPr>
            <w:tcW w:w="1197" w:type="pct"/>
            <w:shd w:val="clear" w:color="auto" w:fill="auto"/>
            <w:vAlign w:val="center"/>
          </w:tcPr>
          <w:p w:rsidR="00BE1771" w:rsidRPr="00866428" w:rsidRDefault="00B85FDB" w:rsidP="00866428">
            <w:pPr>
              <w:suppressAutoHyphens w:val="0"/>
              <w:spacing w:after="0"/>
              <w:jc w:val="left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Μικρή διαφραγματική αντλία κενού</w:t>
            </w:r>
          </w:p>
        </w:tc>
        <w:tc>
          <w:tcPr>
            <w:tcW w:w="598" w:type="pct"/>
            <w:shd w:val="clear" w:color="auto" w:fill="auto"/>
            <w:vAlign w:val="center"/>
          </w:tcPr>
          <w:p w:rsidR="00BE1771" w:rsidRDefault="00BE177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2</w:t>
            </w:r>
          </w:p>
        </w:tc>
        <w:tc>
          <w:tcPr>
            <w:tcW w:w="683" w:type="pct"/>
            <w:shd w:val="clear" w:color="auto" w:fill="auto"/>
            <w:vAlign w:val="center"/>
          </w:tcPr>
          <w:p w:rsidR="00BE1771" w:rsidRPr="00915D2F" w:rsidRDefault="00BE177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54" w:type="pct"/>
            <w:shd w:val="clear" w:color="auto" w:fill="auto"/>
            <w:vAlign w:val="center"/>
          </w:tcPr>
          <w:p w:rsidR="00BE1771" w:rsidRPr="00002805" w:rsidRDefault="00BE177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BE1771" w:rsidRPr="00915D2F" w:rsidRDefault="00BE177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BE1771" w:rsidRPr="00002805" w:rsidRDefault="00BE1771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E6251E" w:rsidRPr="00866428" w:rsidTr="00E6251E">
        <w:trPr>
          <w:trHeight w:val="900"/>
        </w:trPr>
        <w:tc>
          <w:tcPr>
            <w:tcW w:w="2902" w:type="pct"/>
            <w:gridSpan w:val="4"/>
            <w:shd w:val="clear" w:color="auto" w:fill="auto"/>
            <w:vAlign w:val="center"/>
          </w:tcPr>
          <w:p w:rsidR="00E6251E" w:rsidRPr="00915D2F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854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27" w:type="pct"/>
            <w:shd w:val="clear" w:color="auto" w:fill="auto"/>
            <w:vAlign w:val="center"/>
          </w:tcPr>
          <w:p w:rsidR="00E6251E" w:rsidRPr="00915D2F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817" w:type="pct"/>
            <w:shd w:val="clear" w:color="auto" w:fill="auto"/>
            <w:vAlign w:val="center"/>
          </w:tcPr>
          <w:p w:rsidR="00E6251E" w:rsidRPr="00002805" w:rsidRDefault="00E6251E" w:rsidP="00AF6283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C84E61" w:rsidRDefault="00C84E61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Default="0003367A" w:rsidP="00C84E61">
      <w:pPr>
        <w:rPr>
          <w:lang w:val="el-GR"/>
        </w:rPr>
      </w:pPr>
    </w:p>
    <w:p w:rsidR="0003367A" w:rsidRPr="00002805" w:rsidRDefault="0003367A" w:rsidP="0003367A">
      <w:pPr>
        <w:keepNext/>
        <w:pBdr>
          <w:top w:val="none" w:sz="0" w:space="0" w:color="000000"/>
          <w:left w:val="none" w:sz="0" w:space="0" w:color="000000"/>
          <w:bottom w:val="single" w:sz="12" w:space="1" w:color="000080"/>
          <w:right w:val="none" w:sz="0" w:space="0" w:color="000000"/>
        </w:pBdr>
        <w:tabs>
          <w:tab w:val="left" w:pos="0"/>
        </w:tabs>
        <w:spacing w:before="240" w:after="80"/>
        <w:outlineLvl w:val="1"/>
        <w:rPr>
          <w:b/>
          <w:i/>
          <w:color w:val="5B9BD5"/>
          <w:sz w:val="28"/>
          <w:szCs w:val="28"/>
          <w:lang w:val="el-GR"/>
        </w:rPr>
      </w:pPr>
      <w:r w:rsidRPr="00002805">
        <w:rPr>
          <w:b/>
          <w:color w:val="002060"/>
          <w:sz w:val="28"/>
          <w:szCs w:val="28"/>
          <w:lang w:val="el-GR"/>
        </w:rPr>
        <w:t>ΠΑΡΑΡΤΗΜΑ Ι</w:t>
      </w:r>
      <w:r w:rsidRPr="00002805">
        <w:rPr>
          <w:b/>
          <w:color w:val="002060"/>
          <w:sz w:val="28"/>
          <w:szCs w:val="28"/>
          <w:lang w:val="en-US"/>
        </w:rPr>
        <w:t>V</w:t>
      </w:r>
      <w:r w:rsidRPr="00002805">
        <w:rPr>
          <w:b/>
          <w:color w:val="002060"/>
          <w:sz w:val="28"/>
          <w:szCs w:val="28"/>
          <w:lang w:val="el-GR"/>
        </w:rPr>
        <w:t xml:space="preserve"> – Υπόδειγμα Οικονομικής Προσφοράς </w:t>
      </w:r>
    </w:p>
    <w:p w:rsidR="0003367A" w:rsidRPr="00002805" w:rsidRDefault="0003367A" w:rsidP="0003367A">
      <w:pPr>
        <w:suppressAutoHyphens w:val="0"/>
        <w:spacing w:after="0" w:line="276" w:lineRule="auto"/>
        <w:rPr>
          <w:rFonts w:eastAsia="Malgun Gothic"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ΑΝΑΘΕΤΟΥΣΑ ΑΡΧΗ: 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 xml:space="preserve">ΕΘΝΙΚΟ ΙΔΡΥΜΑ ΕΡΕΥΝΩΝ / </w:t>
      </w:r>
      <w:r w:rsidRPr="00002805">
        <w:rPr>
          <w:rFonts w:eastAsia="Malgun Gothic"/>
          <w:bCs/>
          <w:color w:val="000000"/>
          <w:sz w:val="20"/>
          <w:szCs w:val="20"/>
          <w:lang w:val="en-US" w:eastAsia="ko-KR"/>
        </w:rPr>
        <w:t>IN</w:t>
      </w:r>
      <w:r w:rsidRPr="00002805">
        <w:rPr>
          <w:rFonts w:eastAsia="Malgun Gothic"/>
          <w:bCs/>
          <w:color w:val="000000"/>
          <w:sz w:val="20"/>
          <w:szCs w:val="20"/>
          <w:lang w:val="el-GR" w:eastAsia="ko-KR"/>
        </w:rPr>
        <w:t>ΣΤΙΤΟΥΤΟ ΧΗΜΙΚΗΣ ΒΙΟΛΟΓΙΑΣ</w:t>
      </w:r>
    </w:p>
    <w:p w:rsidR="0003367A" w:rsidRPr="00002805" w:rsidRDefault="0003367A" w:rsidP="0003367A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03367A" w:rsidRPr="00002805" w:rsidRDefault="0003367A" w:rsidP="0003367A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 xml:space="preserve">ΣΤΟΙΧΕΙΑ ΥΠΟΨΗΦΙΟΥ ΑΝΑΔΟΧΟΥ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6"/>
        <w:gridCol w:w="6310"/>
      </w:tblGrid>
      <w:tr w:rsidR="0003367A" w:rsidRPr="00002805" w:rsidTr="0000191A">
        <w:tc>
          <w:tcPr>
            <w:tcW w:w="209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ΕΠΩΝΥΜΙΑ</w:t>
            </w:r>
          </w:p>
        </w:tc>
        <w:tc>
          <w:tcPr>
            <w:tcW w:w="748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3367A" w:rsidRPr="00002805" w:rsidTr="0000191A">
        <w:tc>
          <w:tcPr>
            <w:tcW w:w="209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ΑΦΜ</w:t>
            </w:r>
          </w:p>
        </w:tc>
        <w:tc>
          <w:tcPr>
            <w:tcW w:w="748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3367A" w:rsidRPr="00002805" w:rsidTr="0000191A">
        <w:tc>
          <w:tcPr>
            <w:tcW w:w="209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ΔΙΕΥΘΥΝΣΗ</w:t>
            </w:r>
          </w:p>
        </w:tc>
        <w:tc>
          <w:tcPr>
            <w:tcW w:w="748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3367A" w:rsidRPr="00002805" w:rsidTr="0000191A">
        <w:tc>
          <w:tcPr>
            <w:tcW w:w="209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ΤΗΛΕΦΩΝΑ</w:t>
            </w:r>
          </w:p>
        </w:tc>
        <w:tc>
          <w:tcPr>
            <w:tcW w:w="748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  <w:tr w:rsidR="0003367A" w:rsidRPr="00002805" w:rsidTr="0000191A">
        <w:tc>
          <w:tcPr>
            <w:tcW w:w="209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  <w:r w:rsidRPr="00002805"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  <w:t>ΗΛΕΚΤΡΟΝΙΚΗ ΔΙΕΥΘΥΝΣΗ</w:t>
            </w:r>
          </w:p>
        </w:tc>
        <w:tc>
          <w:tcPr>
            <w:tcW w:w="7483" w:type="dxa"/>
            <w:shd w:val="clear" w:color="auto" w:fill="auto"/>
          </w:tcPr>
          <w:p w:rsidR="0003367A" w:rsidRPr="00002805" w:rsidRDefault="0003367A" w:rsidP="0000191A">
            <w:pPr>
              <w:suppressAutoHyphens w:val="0"/>
              <w:spacing w:after="0" w:line="276" w:lineRule="auto"/>
              <w:rPr>
                <w:rFonts w:eastAsia="Malgun Gothic"/>
                <w:b/>
                <w:bCs/>
                <w:color w:val="000000"/>
                <w:sz w:val="20"/>
                <w:szCs w:val="20"/>
                <w:lang w:val="el-GR" w:eastAsia="ko-KR"/>
              </w:rPr>
            </w:pPr>
          </w:p>
        </w:tc>
      </w:tr>
    </w:tbl>
    <w:p w:rsidR="0003367A" w:rsidRPr="00002805" w:rsidRDefault="0003367A" w:rsidP="0003367A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</w:p>
    <w:p w:rsidR="0003367A" w:rsidRDefault="0003367A" w:rsidP="0003367A">
      <w:pPr>
        <w:suppressAutoHyphens w:val="0"/>
        <w:spacing w:after="0" w:line="276" w:lineRule="auto"/>
        <w:rPr>
          <w:rFonts w:eastAsia="Malgun Gothic"/>
          <w:b/>
          <w:bCs/>
          <w:color w:val="000000"/>
          <w:sz w:val="20"/>
          <w:szCs w:val="20"/>
          <w:lang w:val="el-GR" w:eastAsia="ko-KR"/>
        </w:rPr>
      </w:pPr>
      <w:r w:rsidRPr="00002805">
        <w:rPr>
          <w:rFonts w:eastAsia="Malgun Gothic"/>
          <w:b/>
          <w:bCs/>
          <w:color w:val="000000"/>
          <w:sz w:val="20"/>
          <w:szCs w:val="20"/>
          <w:lang w:val="el-GR" w:eastAsia="ko-KR"/>
        </w:rPr>
        <w:t>ΗΜΕΡΟΜΗΝΙΑ ΥΠΟΒΟΛΗΣ ΟΙΚΟΝΟΜΙΚΗΣ ΠΡΟΣΦΟΡΑΣ:</w:t>
      </w:r>
    </w:p>
    <w:p w:rsidR="0003367A" w:rsidRDefault="0003367A" w:rsidP="0003367A">
      <w:pPr>
        <w:rPr>
          <w:lang w:val="el-GR"/>
        </w:rPr>
      </w:pPr>
    </w:p>
    <w:p w:rsidR="0003367A" w:rsidRDefault="0003367A" w:rsidP="0003367A">
      <w:pPr>
        <w:rPr>
          <w:lang w:val="el-GR"/>
        </w:rPr>
      </w:pPr>
    </w:p>
    <w:p w:rsidR="0003367A" w:rsidRDefault="0003367A" w:rsidP="0003367A">
      <w:pPr>
        <w:rPr>
          <w:lang w:val="el-GR"/>
        </w:rPr>
      </w:pPr>
    </w:p>
    <w:p w:rsidR="0003367A" w:rsidRDefault="0003367A" w:rsidP="0003367A">
      <w:pPr>
        <w:rPr>
          <w:lang w:val="el-GR"/>
        </w:rPr>
      </w:pPr>
    </w:p>
    <w:p w:rsidR="0003367A" w:rsidRDefault="0003367A" w:rsidP="0003367A">
      <w:pPr>
        <w:rPr>
          <w:lang w:val="el-GR"/>
        </w:rPr>
      </w:pPr>
    </w:p>
    <w:p w:rsidR="0003367A" w:rsidRPr="00096A12" w:rsidRDefault="0003367A" w:rsidP="0003367A">
      <w:pPr>
        <w:suppressAutoHyphens w:val="0"/>
        <w:spacing w:after="160" w:line="259" w:lineRule="auto"/>
        <w:jc w:val="left"/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</w:pPr>
      <w:bookmarkStart w:id="0" w:name="_GoBack"/>
      <w:bookmarkEnd w:id="0"/>
      <w:r w:rsidRPr="00B42CAB"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 xml:space="preserve">ΤΜΗΜΑ </w:t>
      </w:r>
      <w:r w:rsidR="000928A5" w:rsidRPr="00B42CAB">
        <w:rPr>
          <w:rFonts w:asciiTheme="minorHAnsi" w:eastAsiaTheme="minorHAnsi" w:hAnsiTheme="minorHAnsi" w:cstheme="minorBidi"/>
          <w:b/>
          <w:bCs/>
          <w:sz w:val="28"/>
          <w:szCs w:val="28"/>
          <w:lang w:val="el-GR" w:eastAsia="en-US"/>
        </w:rPr>
        <w:t>4</w:t>
      </w:r>
      <w:r w:rsidRPr="00B42CAB">
        <w:rPr>
          <w:rFonts w:asciiTheme="minorHAnsi" w:eastAsiaTheme="minorHAnsi" w:hAnsiTheme="minorHAnsi" w:cstheme="minorBidi"/>
          <w:b/>
          <w:bCs/>
          <w:sz w:val="24"/>
          <w:lang w:val="el-GR" w:eastAsia="en-US"/>
        </w:rPr>
        <w:t>:  ΘΑΛΑΜΟΣ ΒΙΟΛΟΓΙΚΗΣ ΑΣΦΑΛΕΙΑΣ ΚΛΑΣΗΣ II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34"/>
        <w:gridCol w:w="989"/>
        <w:gridCol w:w="991"/>
        <w:gridCol w:w="1530"/>
        <w:gridCol w:w="811"/>
        <w:gridCol w:w="1458"/>
      </w:tblGrid>
      <w:tr w:rsidR="0003367A" w:rsidRPr="00B42CAB" w:rsidTr="0000191A">
        <w:trPr>
          <w:trHeight w:val="900"/>
        </w:trPr>
        <w:tc>
          <w:tcPr>
            <w:tcW w:w="291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Α/Α</w:t>
            </w:r>
          </w:p>
        </w:tc>
        <w:tc>
          <w:tcPr>
            <w:tcW w:w="1226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ΕΙΔΟΣ</w:t>
            </w:r>
          </w:p>
        </w:tc>
        <w:tc>
          <w:tcPr>
            <w:tcW w:w="596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ΠΟΣΟΤΗΤΑ</w:t>
            </w:r>
          </w:p>
        </w:tc>
        <w:tc>
          <w:tcPr>
            <w:tcW w:w="597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ΤΙΜΗ ΜΟΝΑΔΑΣ</w:t>
            </w:r>
          </w:p>
        </w:tc>
        <w:tc>
          <w:tcPr>
            <w:tcW w:w="922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ΧΩΡΙΣ ΦΠΑ</w:t>
            </w:r>
          </w:p>
        </w:tc>
        <w:tc>
          <w:tcPr>
            <w:tcW w:w="489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 xml:space="preserve">ΦΠΑ  </w:t>
            </w:r>
          </w:p>
        </w:tc>
        <w:tc>
          <w:tcPr>
            <w:tcW w:w="879" w:type="pct"/>
            <w:shd w:val="clear" w:color="auto" w:fill="auto"/>
            <w:vAlign w:val="center"/>
            <w:hideMark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02805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ΙΚΗ ΑΞΙΑ ΓΙΑ ΤΗΝ ΠΟΣΟΤΗΤΑ ΜΕ ΦΠΑ</w:t>
            </w:r>
          </w:p>
        </w:tc>
      </w:tr>
      <w:tr w:rsidR="0003367A" w:rsidRPr="00002805" w:rsidTr="0000191A">
        <w:trPr>
          <w:trHeight w:val="900"/>
        </w:trPr>
        <w:tc>
          <w:tcPr>
            <w:tcW w:w="291" w:type="pct"/>
            <w:shd w:val="clear" w:color="auto" w:fill="auto"/>
            <w:vAlign w:val="center"/>
          </w:tcPr>
          <w:p w:rsidR="0003367A" w:rsidRPr="00CD52DD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1226" w:type="pct"/>
            <w:shd w:val="clear" w:color="auto" w:fill="auto"/>
            <w:vAlign w:val="center"/>
          </w:tcPr>
          <w:p w:rsidR="0003367A" w:rsidRPr="00096A12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 w:rsidRPr="00096A12"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 xml:space="preserve">ΘΑΛΑΜΟΣ ΒΙΟΛΟΓΙΚΗΣ ΑΣΦΑΛΕΙΑΣ ΚΛΑΣΗΣ </w:t>
            </w:r>
            <w:r w:rsidRPr="00096A12"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  <w:t>II</w:t>
            </w:r>
          </w:p>
        </w:tc>
        <w:tc>
          <w:tcPr>
            <w:tcW w:w="596" w:type="pct"/>
            <w:shd w:val="clear" w:color="auto" w:fill="auto"/>
            <w:vAlign w:val="center"/>
          </w:tcPr>
          <w:p w:rsidR="0003367A" w:rsidRPr="00CD52DD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1</w:t>
            </w:r>
          </w:p>
        </w:tc>
        <w:tc>
          <w:tcPr>
            <w:tcW w:w="597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922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  <w:tr w:rsidR="0003367A" w:rsidRPr="00002805" w:rsidTr="0000191A">
        <w:trPr>
          <w:trHeight w:val="900"/>
        </w:trPr>
        <w:tc>
          <w:tcPr>
            <w:tcW w:w="2710" w:type="pct"/>
            <w:gridSpan w:val="4"/>
            <w:shd w:val="clear" w:color="auto" w:fill="auto"/>
            <w:vAlign w:val="center"/>
          </w:tcPr>
          <w:p w:rsidR="0003367A" w:rsidRPr="00E6251E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  <w:r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  <w:t>ΣΥΝΟΛΟ</w:t>
            </w:r>
          </w:p>
        </w:tc>
        <w:tc>
          <w:tcPr>
            <w:tcW w:w="922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  <w:tc>
          <w:tcPr>
            <w:tcW w:w="489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879" w:type="pct"/>
            <w:shd w:val="clear" w:color="auto" w:fill="auto"/>
            <w:vAlign w:val="center"/>
          </w:tcPr>
          <w:p w:rsidR="0003367A" w:rsidRPr="00002805" w:rsidRDefault="0003367A" w:rsidP="0000191A">
            <w:pPr>
              <w:suppressAutoHyphens w:val="0"/>
              <w:spacing w:after="0"/>
              <w:jc w:val="center"/>
              <w:rPr>
                <w:rFonts w:cs="Tahoma"/>
                <w:b/>
                <w:bCs/>
                <w:color w:val="000000"/>
                <w:sz w:val="16"/>
                <w:szCs w:val="16"/>
                <w:lang w:val="el-GR" w:eastAsia="en-US"/>
              </w:rPr>
            </w:pPr>
          </w:p>
        </w:tc>
      </w:tr>
    </w:tbl>
    <w:p w:rsidR="0003367A" w:rsidRDefault="0003367A" w:rsidP="0003367A">
      <w:pPr>
        <w:rPr>
          <w:lang w:val="el-GR"/>
        </w:rPr>
      </w:pPr>
    </w:p>
    <w:p w:rsidR="0003367A" w:rsidRDefault="0003367A" w:rsidP="0003367A">
      <w:pPr>
        <w:rPr>
          <w:lang w:val="el-GR"/>
        </w:rPr>
      </w:pPr>
    </w:p>
    <w:p w:rsidR="0003367A" w:rsidRPr="00CD52DD" w:rsidRDefault="0003367A" w:rsidP="00C84E61">
      <w:pPr>
        <w:rPr>
          <w:lang w:val="el-GR"/>
        </w:rPr>
      </w:pPr>
    </w:p>
    <w:sectPr w:rsidR="0003367A" w:rsidRPr="00CD52DD">
      <w:footerReference w:type="default" r:id="rId6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1FAD" w:rsidRDefault="00F11FAD" w:rsidP="00CD52DD">
      <w:pPr>
        <w:spacing w:after="0"/>
      </w:pPr>
      <w:r>
        <w:separator/>
      </w:r>
    </w:p>
  </w:endnote>
  <w:endnote w:type="continuationSeparator" w:id="0">
    <w:p w:rsidR="00F11FAD" w:rsidRDefault="00F11FAD" w:rsidP="00CD52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52DD" w:rsidRDefault="00CD52DD" w:rsidP="00CD52DD">
    <w:pPr>
      <w:pStyle w:val="Footer"/>
      <w:jc w:val="center"/>
    </w:pPr>
    <w:r>
      <w:rPr>
        <w:rFonts w:cs="Times New Roman"/>
        <w:noProof/>
        <w:lang w:val="en-US" w:eastAsia="en-US"/>
      </w:rPr>
      <w:drawing>
        <wp:inline distT="0" distB="0" distL="0" distR="0" wp14:anchorId="5ABE9A8B" wp14:editId="5D3BB743">
          <wp:extent cx="2590800" cy="109156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10915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1FAD" w:rsidRDefault="00F11FAD" w:rsidP="00CD52DD">
      <w:pPr>
        <w:spacing w:after="0"/>
      </w:pPr>
      <w:r>
        <w:separator/>
      </w:r>
    </w:p>
  </w:footnote>
  <w:footnote w:type="continuationSeparator" w:id="0">
    <w:p w:rsidR="00F11FAD" w:rsidRDefault="00F11FAD" w:rsidP="00CD52D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DAwMDWwMDYwMjdX0lEKTi0uzszPAykwrAUAmHqDTCwAAAA="/>
  </w:docVars>
  <w:rsids>
    <w:rsidRoot w:val="00CD52DD"/>
    <w:rsid w:val="0003367A"/>
    <w:rsid w:val="0009195C"/>
    <w:rsid w:val="000928A5"/>
    <w:rsid w:val="000D0222"/>
    <w:rsid w:val="000D1E19"/>
    <w:rsid w:val="001D080A"/>
    <w:rsid w:val="002274F7"/>
    <w:rsid w:val="004459D6"/>
    <w:rsid w:val="00484C81"/>
    <w:rsid w:val="006843CA"/>
    <w:rsid w:val="00692050"/>
    <w:rsid w:val="00866428"/>
    <w:rsid w:val="00915D2F"/>
    <w:rsid w:val="00B42CAB"/>
    <w:rsid w:val="00B85FDB"/>
    <w:rsid w:val="00BE1771"/>
    <w:rsid w:val="00C84E61"/>
    <w:rsid w:val="00CD52DD"/>
    <w:rsid w:val="00D67F0A"/>
    <w:rsid w:val="00E41F74"/>
    <w:rsid w:val="00E6251E"/>
    <w:rsid w:val="00EA69F7"/>
    <w:rsid w:val="00F1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1AB93AE-F17B-4E14-98E3-63201B1A5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52DD"/>
    <w:pPr>
      <w:suppressAutoHyphens/>
      <w:spacing w:after="120" w:line="240" w:lineRule="auto"/>
      <w:jc w:val="both"/>
    </w:pPr>
    <w:rPr>
      <w:rFonts w:ascii="Calibri" w:eastAsia="Times New Roman" w:hAnsi="Calibri" w:cs="Calibri"/>
      <w:szCs w:val="24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2DD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D52DD"/>
    <w:rPr>
      <w:rFonts w:ascii="Calibri" w:eastAsia="Times New Roman" w:hAnsi="Calibri" w:cs="Calibri"/>
      <w:szCs w:val="24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CD52DD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D52DD"/>
    <w:rPr>
      <w:rFonts w:ascii="Calibri" w:eastAsia="Times New Roman" w:hAnsi="Calibri" w:cs="Calibri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500</Words>
  <Characters>285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    ΠΑΡΑΡΤΗΜΑ ΙV – Υπόδειγμα Οικονομικής Προσφοράς </vt:lpstr>
      <vt:lpstr>    ΠΑΡΑΡΤΗΜΑ ΙV – Υπόδειγμα Οικονομικής Προσφοράς </vt:lpstr>
      <vt:lpstr>    ΠΑΡΑΡΤΗΜΑ ΙV – Υπόδειγμα Οικονομικής Προσφοράς </vt:lpstr>
      <vt:lpstr>    ΠΑΡΑΡΤΗΜΑ ΙV – Υπόδειγμα Οικονομικής Προσφοράς </vt:lpstr>
      <vt:lpstr>    ΠΑΡΑΡΤΗΜΑ ΙV – Υπόδειγμα Οικονομικής Προσφοράς </vt:lpstr>
    </vt:vector>
  </TitlesOfParts>
  <Company/>
  <LinksUpToDate>false</LinksUpToDate>
  <CharactersWithSpaces>3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kaila</dc:creator>
  <cp:keywords/>
  <dc:description/>
  <cp:lastModifiedBy>ipkarvouni</cp:lastModifiedBy>
  <cp:revision>5</cp:revision>
  <dcterms:created xsi:type="dcterms:W3CDTF">2019-11-22T10:20:00Z</dcterms:created>
  <dcterms:modified xsi:type="dcterms:W3CDTF">2019-11-22T12:37:00Z</dcterms:modified>
</cp:coreProperties>
</file>